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งานวันคนพิการสากล</w:t>
      </w:r>
      <w:r>
        <w:t xml:space="preserve"> </w:t>
      </w:r>
      <w:r>
        <w:t xml:space="preserve">ประจําปี</w:t>
      </w:r>
      <w:r>
        <w:t xml:space="preserve"> </w:t>
      </w:r>
      <w:r>
        <w:t xml:space="preserve">2566</w:t>
      </w:r>
      <w:r>
        <w:t xml:space="preserve"> </w:t>
      </w:r>
      <w:r>
        <w:t xml:space="preserve">วันศุกร์</w:t>
      </w:r>
      <w:r>
        <w:t xml:space="preserve"> </w:t>
      </w:r>
      <w:r>
        <w:t xml:space="preserve">ที่</w:t>
      </w:r>
      <w:r>
        <w:t xml:space="preserve"> </w:t>
      </w:r>
      <w:r>
        <w:t xml:space="preserve">1</w:t>
      </w:r>
      <w:r>
        <w:t xml:space="preserve"> </w:t>
      </w:r>
      <w:r>
        <w:t xml:space="preserve">ธันวาคม</w:t>
      </w:r>
      <w:r>
        <w:t xml:space="preserve"> </w:t>
      </w:r>
      <w:r>
        <w:t xml:space="preserve">2566</w:t>
      </w:r>
      <w:r>
        <w:t xml:space="preserve"> </w:t>
      </w:r>
      <w:r>
        <w:t xml:space="preserve">(ภาคบ่าย)</w:t>
      </w:r>
      <w:r>
        <w:t xml:space="preserve"> </w:t>
      </w:r>
      <w:r>
        <w:t xml:space="preserve">ณ</w:t>
      </w:r>
      <w:r>
        <w:t xml:space="preserve"> </w:t>
      </w:r>
      <w:r>
        <w:t xml:space="preserve">ศูนย์ราชการแจ้งวัฒนะ</w:t>
      </w:r>
      <w:r>
        <w:t xml:space="preserve"> </w:t>
      </w:r>
      <w:r>
        <w:t xml:space="preserve">(อาคาร</w:t>
      </w:r>
      <w:r>
        <w:t xml:space="preserve"> </w:t>
      </w:r>
      <w:r>
        <w:t xml:space="preserve">B)</w:t>
      </w:r>
    </w:p>
    <w:p>
      <w:pPr>
        <w:pStyle w:val="Date"/>
      </w:pPr>
      <w:r>
        <w:t xml:space="preserve">วันศุกร์ที่</w:t>
      </w:r>
      <w:r>
        <w:t xml:space="preserve"> </w:t>
      </w:r>
      <w:r>
        <w:t xml:space="preserve">1</w:t>
      </w:r>
      <w:r>
        <w:t xml:space="preserve"> </w:t>
      </w:r>
      <w:r>
        <w:t xml:space="preserve">ธันวาคม</w:t>
      </w:r>
      <w:r>
        <w:t xml:space="preserve"> </w:t>
      </w:r>
      <w:r>
        <w:t xml:space="preserve">2566</w:t>
      </w:r>
      <w:r>
        <w:t xml:space="preserve"> </w:t>
      </w:r>
      <w:r>
        <w:t xml:space="preserve">เวลา</w:t>
      </w:r>
      <w:r>
        <w:t xml:space="preserve"> </w:t>
      </w:r>
      <w:r>
        <w:t xml:space="preserve">11.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รับทุกท่านครับได้ยินเสียงนี้แล้วแน่นอนนะครับว่า ตำบลโพธิ์ศรีสำราญจะเริ่มขึ้นแล้วนะครับเป็นกิจกรรมจัด ใครที่อยากร่วมกิจกรรมกับ เข้ามานั่งได้เลยนะครับ  แต่ก็มีกิจกรรมดีๆนะครับที่ให้เราได้ร่วมสนุกและ  มาว่าทำอย่างไรถึงจะให้ติดต่อเปิดการมองเห็นด้วย คนติดตามน้องดูประมาณ 2 ล้านแต่บางชุดมันบอกว่า ไม่มีคนอยู่ 700 เองที่ว่ากูไปคุยกับผู้บริหารอีกต่อไป  ok ครับตอนนี้เรามีกิจกรรมนะครับโดยการแท็กง่ายๆ กิจกรรมอะไรช่วยมานั่งก่อน มานั่งรอท่านจะได้รางวัลนะครับขอเชิญชวนเลยนะครับมีกิจกรรมการแสดงของผู้พิการรวมถึงผู้ที่เกี่ยว  สอนให้น้องลองฝึกการแสดงและจะขึ้นมาแสดงบนเวทีมาโชว์ความสามารถบางๆกันเลยนะครับ ร่วมให้กำลังใจน้องๆกันนะครับเชิญเลยนะครับ                               สวัสดีค่ะสวัสดีค่ะ อยากให้ทุกท่านนะครับ ว่าสำหรับวันนี้นะคะที่รัก รับหน้าที่นะคะที่ว่าเป็นช่วงพิเศษเลยนะคะที่มาในนามของ Thailand ที่สำคัญสุดนะคะ นึกว่าจะมีประโยชน์มากๆมีคุณค่าทางจิตใจเป็นการสร้างแรงบันดาลใจให้กับ ท่านนะคะที่รู้สึก อยากจะกล้ามาเปิดแล้ววันนี้เมียเราจะต้องทำ Content ยังไง จะมีเรื่องของแรงบันดาลใจคือสิ่งที่จะมาหยิบจับในผัดปลาหมึกยังไงบ้าง อันนี้ต้องบอกว่าพิเศษสุดเพราะว่าในวันนี้นะคะเดี๋ยวเราจะมี 2 ท่านที่เป็นพรีออเดอร์นะคะจาก แล้วก็เป็นผู้ที่ได้รับรางวัลนะคะช่วยแนะนำด้วยค่ะว่าจะมาร่วมแชร์ประสบการณ์ ดังนั้นวันนี้เนี่ยช่วยหลายคนเนี่ยทราบอยู่แล้ว เขามีการส่งเสริมนะคะไม่ว่าจะเป็นทางด้านแท้ผู้พิการเอง นะคะหรือว่าจะไปในด้านของกลุ่มอีกหลายกลุ่มที่มีไอเดียมีเรื่องของเขาเรียกว่า สิ่งที่จะทำประโยชน์ให้กับสังคมนะคะแล้วก็เลิกใบนี้ด้วย วันนี้นะคะ 2 คันที่ทำให้เกิดการเป็นใครบ้างมาดูกันที่ท่านแรกกันเลย ราชภัฏมีน้องมายด์เอมี่และคุณแม่ค่ะ Apply Miami 7824 ตัวแทนจากโตโยต้าผู้พิการนะคะที่มีการ สร้างคอนเทนต์ที่เป็นแบบอย่างสร้างแรงบันดาลใจให้กับผู้รับเชิญค่ะแล้วก็ยังได้รับรางวัลนะคะ Story Of The Mall รายงาน 2023 ด้วย ส่วนอีก 1 ท่านนะคะที่ว่าเป็นสาวสวยที่นอกจากอยุธยาแล้วก็เก่งมากๆ อาการของคนอื่นค่ะโดยเฉพาะแบรนด์นะคะช่วงนี้ต้องติดตามเลย เชียร์บอลหน้าใหม่ค่ะ สร้างสรรค์ Content ด้านของกีฬาฟุตบอลอะไรที่เป็นกระแส เรื่องของการทำครีมหรือว่าจะเป็นทางด้านของสิ่งต่างๆต้องมาติดตามและเป็นผู้ที่ได้รับรางวัลนะคะกราบ Rising Pressure of the year ในงานที่ปฏิบัติ Thailand 2023 ด้วยค่ะ อนิเมชั่นตื่นเต้นเหมือนกันแล้วดามากๆแล้วนะคะพี่จะเจอกับเพชรอ่ะ ทั้ง 2 ท่าน แพรไหมคะ หนาวไหมคะขอเสียงด้วยกันค่ะแวะนอนตอนนี้นะคะถ้าพร้อมขนาดนี้นะคะ ต้อนรับกระพริบตาทั้ง 2 ท่านบนเวที เพียงแค่ฉันกำลังใจได้เลยนะคะ น่ารักมาก ส่งเลย แยกส่วนปริ้นได้เยอะมากนะคะคุณแม่น้องไปเอานี่แล้วก็ เอินขอเส้นทางด้วยค่ะ  ที่สุดเลยตอนนี้นะเดี๋ยวเราให้ถ่ายรูปกลับ  น้องแมวมีด้วยชนหาย F4 นะคะสวัสดีทั้ง 3 ท่านค่ะ สวยมากๆ เนื้อเพลงที่สวยมากเลยค่ะคุณแม่ สวยไหมคะลูก ชมว่าสวยต้องทำยังไงคะ  สวยมากค่ะคุณต้องทำยังไงคะ น่ารักที่สุดนะคะเขาบอกว่านี่คือน้องไม่เอาพี่แล้วก็คุณแม่เดี๋ยวให้ ทั้ง 2 ท่านแนะนำตัวนิดนึงค่ะ   สวัสดีค่ะ อรัญญาไชยศิริค่ะเป็นคุณแม่ของน้องมายด์เอมี่ค่ะ น้องนิดนึงน้องชื่ออะไรคะคุณแม่ สวัสดีค่ะหนูชื่อเด็กหญิงประภาวดีชัยศิริ ชื่อเล่นชื่อน้องแมวมีค่ะอายุ 13 ปี โรงเรียนสารสาสน์ค่ะ เพลงมาร์ชเลย ยังดีนะคะถามเลยว่าที่โรงเรียนเขามีฉายาด้วยนะ เรื่องอะไรคะลูก แมรี่จะเสียสายตา จริงๆแล้วฉายานี้มาจากเสียง ร้องของน้องใช่ไหมคะคุณแม่ ใช่ค่ะ สถาบันราชานุกูลนะคะมีคนให้ฉายามาเพราะว่า น้องเป็นเด็กดาวน์ซินโดรมที่มีเสียงพูดที่ชัดเจนแล้วก็ ร้องเพลงได้ค่ะพูดถึงความสามารถพิเศษของเรานิดนึงนอกจาก พูดเก่งร้องเพลงได้น้องทำอะไรได้อีกบ้างนะ น้อง เล่นได้ร้องเพลงแล้วก็ อ่านหนังสืออ่านออกเขียนได้ค่ะแล้วเห็นบอกว่าชอบแต่งหน้าด้วย ใช่ค่ะ เวลามางานใครแต่งหน้าให้หนูคะคุณแม่ ไม่มีตังค์เองนะลูก   ยังไม่แต่งค่ะแม่หนูแต่งให้ค่ะ ยังค่ะ นี่สีอะไรคะ สีส้มกับสีส้มมีครบเลยกำลังจะหาเลยค่ะคุณแม่นี้ น้องก่อนเลยเนาะวันนี้แต่งตัวสวยมาเป็นชุดไทยเลย  ทำไมวันนี้ถึงแต่งตัวเป็นชุดไทยคะ   รำคาญเพื่อน ต่อจากนี้เลยเดี๋ยวจะมาร้านด้วยเดี๋ยวติดตามน้องแมวนี่แล้วก็ เอาของเพื่อนได้ อีกแป๊บนึงนะคะ ของน้องคือชื่ออะไรมี 2 ชื่อเลย ดูช่อง 5 ยังมีสาวน้อยนะคะช่วงติดต่อ  mi mi 7824 ค่ะที่ทำคอนเทนต์เกี่ยวกับอะไรคะ ช่องเมย์มี่สาวน้อยทำที่ 2  ในเรื่องของการสร้างแรงบันดาลใจค่ะ คนทั่วไปหรือว่าคนที่ มีลูกเป็นเด็กพิเศษนะคะ หรือว่าคนที่มีความหลากหลายความแตกต่างใน ด้านต่างๆในสังคม คนทั่วไปได้เห็นว่า น้องๆสามารถพัฒนาการได้แล้วก็ฝึกฝนได้เรียนรู้ได้ค่ะอย่าให้มองเขาที่หน้าตา น้องให้ดูถึงความสามารถ แล้วก็ ก็รู้สึกตื้นตันเนาะเพราะจริงๆเชื่อว่าจริงๆจากจุดเริ่มต้นของความตั้งใจ แม่ก็คือไม่ได้คิดว่า คุณฉบับ ตอบรับมาเยอะขนาดนี้ใช่ไหมคะ ลบคนติดตามเยอะขนาดนี้คุณแม่ได้อย่างด้านหน้าน้อยเป็นกำลังใจ แม่คุณน่ารักอยากจะบอกอะไร ทุกคนรู้สึกยังไงบ้าง อยากจะบอกว่าก็ ทุกคนก็สามารถที่จะทำเรื่องราวดีๆแล้วก็สามารถ นำมาลงในที่ต่อเพื่อ   เหมือนกับแชร์เรื่องราวของเราอากาศกว่าจะเป็นมาถึงวันนี้อะไรให้ด้วยความที่แม่ ถ่ายวีดีโอ บันทึกเรื่องราวที่เกี่ยวกับพัฒนาการของน้องไว้ค่ะ ก็เหมือนกับ  ผมอยากจะลงไว้เก็บไว้ดูด้วยแต่เห็น คนอื่นเขาทำกันแล้ว เรายังเล่นไม่เป็นนะนั่นน่ะ แต่ด้วยความเห็นว่าลองสมัครต้องตัวเองดูแล้วก็ มันก็ไม่ยาก น้องเมย์อายุ วิทยุประมาณนี้แล้วยังทำได้แม่กำลังจะบอกว่าขนาดคุณแม่ทำได้  ติดต่อได้เหมือนกัน เพราะว่า เป็นเป็นการเหมือนกับว่าเรื่องราวดีๆที่ ที่ตัวเองรู้สึกภูมิใจหรือประทับใจหรือว่าเรื่องความสามารถ ชีวิตประจำวันก็ได้เรื่องอะไรก็ได้ที่เราถนัดนะคะ มันจะมีกลุ่มคนที่ เขาสนใจเรื่องเดียวกันเนี่ยค่ะ น้องมายด์ไม่นี่ก็  คนส่วนใหญ่ที่คนมาเป็นติดตามนะคะไม่ได้เป็นคนพิเศษนะคะ   น้องทำได้ก็เป็นเหมือนเล่มนั้นใจให้เขาได้ก้าวข้ามขีดจำกัดของตัวเองนะแล้วเหมือนเป็นกำลังใจ ตรงนี้เนี่ยต้องบอกว่าแค่ฟังจุดเริ่มต้นน่าสนใจและเดี๋ยวเราจะมาเจาะลึกๆของคุณแม่แล้วก็น้อง ฝากนะคะคุณแอนบ้านวันนี้นะคะไหนใครชอบดูการบ้าน  ดูบอลช่อง 5 แน่นอน แนะนำตัวกับทุกท่านก่อนเลยค่ะ  สวัสดีค่ะเออนะคะจากช่องเชียร์บอลกับเธอนะคะช่วงนี้ก็จะเป็น Content เกี่ยวกับ หรือว่าบอลยุโรป ตามหาแต่ว่าคนที่เข้ามาในส่วนใหญ่เขา เห็นอะไรบ้างคะ  เห็นคอนเทนต์เกี่ยวกับข่าวสารฟุตบอลนะคะวิเคราะห์ก่อนเกมหลังเกมนะคะหรือว่าจะเป็นสนามฟุตบอลในพรีเมียร์ลีกต่างๆ เปิดมานานเท่าไหร่แล้วคะน้องเอิร์นมาประมาณ 3 รบกวน เห็นชัดเลยอ่ะแต่แบบเราที่คนมาติดตามเยอะๆ เป็นช่วงไหนคะ   ประมาณเป็นช่วงประมาณปีกว่าๆที่เราเริ่มที่มาทำตก สั่งแบบเต็มตัวค่ะอันนี้ก็เรียกน้ำย่อยเหมือนกันนะสำหรับงานของคุณ นะคะที่ได้รับรางวัลฝากบอกด้วยนะต้องบอกว่ามาถามหลายๆคนอาจจะ อยากทราบนะมันอย่างนี้เวลาเรารู้สึกว่าเราอยากมีช่องในติ๊กต่อกแล้วเราจะทำยังไง ของเรามีคนมาติดตามเยอะๆทำให้คนนั้นสนใจแล้วก็เป็นช่องที่เรียกง่ายๆก็คือ  เดี๋ยวเราหาจุดเริ่มต้นฝากคุณแม่กับน้องแมวนี่ก่อนว่าอย่างที่คุณแม่ได้ไปแล้วส่วนนึงนะ จุดเริ่มต้นของเราเนี่ยคืออะไรแล้วก็ทำไมถึงทำให้คนเริ่มติดตามแล้วคุณแม่เล่า ขยายความเพิ่มเติมนิดนึงจากที่คุณแม่ชอบใช้วีดีโอถ่ายรูปน้องเวลาไป  กิจกรรมใช่ไหมคะเริ่มต้นที่คุณนัททำยังไงบ้างคะ เวลาจุดเริ่มต้นคือสมัครช่องที่ต่อเป็นของตัวเองแล้วก็ เราก็ลงเรื่องราวของเราโดยติด Attack สิ่งที่ เกี่ยวข้องกับวีดีโอพลังบวก ก้าวข้ามขีดจำกัดบางอย่างเช่น น้องไปร้องเพลงนี้เป็นพริตตี้น้องร้องเพลง ฉันอยากส่งพลังบวกให้คนอื่นได้รับรู้ว่า เมียเด็ก เด็กดาวซินโดมหรือคนพิเศษคนนี้ค่ะสามารถ ร้องเพลงได้นะอาจจะร้องไม่ได้ดีเท่าคนทั่วไปแต่ว่า เขามีความพยายามแล้วเราก็ ก็ทำได้แค่นี้ก็คือเขาสามารถเข้าขีดขีดจำกัดของตัวเองไปแล้ว  แล้วก็มีคนเข้ามา comment ก็เลยเป็นกำลังใจให้เราลงเรื่องราวแบบนี้ต่อๆไปอ่ะค่ะคุณแม่ Comment เก่งจังเลยหรือว่า  ทำได้ดีกว่าน้องอีกอะไรอย่างนี้คนที่เป็นไม่เหมือนกัน โรงที่ปรางบอกว่า น้องก็เหมือนว่าต้องใช้ความพยายาม  ใช่ไหมครับขนาดน้องแมวยังใช้ความพยายามแล้วทำกดได้ ทุกคนก็ทำได้เหมือนกันรู้สึกว่าจุด  มาจนถึงวันนี้มีเคสใสที่ทำให้รู้สึกว่า สิ่งนี้เลยทำให้มีเขาเรียกอะไรคนติดตามก็เยอะอยู่ว่าเป็นที่รู้จัก มีอะไรอยากแชร์ไหมคะคุณแม่  ตอนแรกอ่ะกิ๊ฟมันไม่ค่อยเดินเท่าไหร่นะ อย่างที่เรา คิดว่าอันนี้มันจะพังนะยังไม่ใช่ฮ่าๆๆ  เหมือน  ลงไปแต่ เราก็ภูมิใจอย่างเช่นกัน 3 คนค่ะ การรำครั้งแรกที่ลำด้วยกัน 3 คนปกติน้องอาจจะเคยโชว์เดี่ยวแต่ว่า อันนี้ด้วยความระยะเวลาที่ซ้อมก็มีจำกัด ของสมาคม  รายงานพลังแห่งดวงดาว เป็นทริปสั้นมากไม่ถึง 20 วินาทีตอนนี้ยอดติดตามประมาณ 2 ล้าน 2 ล้านวิวค่ะ สุดยอดเลย มีคนมาชื่นชมว่าจำได้แม่นจำได้เป๊ะ    ฟังเพลงเดียวกับหนูเลยลุงก็บอกว่าไปรำบ้างนะอะไรอย่างนี้ ณเวลานั้นน้องไม่เอาพี่มีอ่านคอมเม้นไหมคะลูก อ่านคอมเม้นนะ อ่านได้ค่ะ เอาหรือเปล่า ใครวะใครวะ คืออะไร แล้วเวลาหนูอ่านคอมเม้นน่ะแล้วคนมาชมหนูอ่ะหนูรู้สึกว่าดูน้องเมย์มี่แล้วได้กำลังใจเยอะเลยค่ะ เก่งมากหนูรู้สึกยังไงบ้างคะ  มีความสุขนะเพื่อนหนูค่ะ อ๋อค่ะเลยใช่ไหมคะ น้องเวลาน้องไม่เอาพี่ไปเจอคนที่ติดตามเราในช่องติดต่อกับ แล้วเขาเดินมาแบบ ดีใจที่เจอมันไม่มีจริงๆอ่ะ น้องไม่รู้สึกยังไงบ้าง ยิ้มหวานเลยนะคะก็เป็นแบบหัวใจพองโตใช่ไหมคะ   หัวใจด้วยเพื่อนๆแล้วกองเชียร์เพียบเลยอ่ะดูซิ ที่ท่องเที่ยวฝั่งนี้และฝั่งโน้น    ถามคุณแม่นิดนึงว่าทำไมคุณแม่ถึงเลือกทำ Content เราก็ การแชร์เรื่องราวของน้องเมย์กับพี่ในการส่งกำลังใจในการติดต่อ ทำไมคุณแม่ถึงได้เป็นความจริงต่อคะ  แม่เลือกแบบฟอร์มที่ตอบเพราะว่าอย่างที่ เกินไปแล้วบ้างว่ามัน ทำทำได้ง่ายอ่ะค่ะสะดวกแล้วก็เป็นเหมือนเป็นที่นิยมกำลัง นิยมกัน ในสมัย สมัยนี้อากาศแล้วก็    จะบอกว่าลงลงก็ลงได้ลงได้ง่ายน้อยลงแล้ว สังเกตจากตัวเราเองบางทีเราก็ไม่มีเวลาอ่านเยอะ ดูช่องคนอื่น ถูกใจแล้วก็ comment ได้เลยก็เลยกลับมา ทำแบบลักษณะเดียวกัน   เลือกแต่ตอนที่ตอบ เหตุผลนี้ด้วยค่ะถ้าเล่นง่ายเข้าถึงคนง่าย นิยมนิยมด้วยอันนี้สำคัญเลยจริงๆก็บอกว่าเดี๋ยวนี้นะใครที่ไม่มี หรือไม่มี ตัวเอง เรียกว่าไม่ใช่แล้วน้องมันต้องมีจริงๆของคุณแม่เนี่ยลงมา ขี่แค่ไหนคะ วิธีเป็น วีดีโอน้องอย่างนี้ค่ะส่วนใหญ่จะเป็น  แม่ยังไม่เก่งเรื่องเสียงเรื่องอธิบายก็เลยจะใช้เรื่องจริงเลยจาก Video ก็ลงไปเลยแล้วแต่ว่าติด  พลังบวกหรือจะมีใจหรือเปล่า พูดอะไรอ่ะ แบบนี้ตลอดหลักในการทำช่องของคุณแม่แล้วก็น้องแอนที่อยู่แล้วใช่ไหมคะ โอเคมาที่กูนอนบ้านดีกว่าไม่กินเหล้า เรารู้แล้วว่าคนอื่นเนี่ยชอบกีฬาเนาะแล้วก็ถือว่าให้ฉันอยากจะทำสิ่งนี้เพราะฉันรัก เอาแบบการก้าวเข้ามาใน ต้องไปตอบนิดนึงอ่ะ แล้วมาจากการที่เราชื่นชอบฟุตบอลใช่ไหมคะชอบดูฟุตบอลเลยค่ะฉันชอบสโมสรเชลซีนะคะมีใครรู้จัก รู้จักเชียร์ทีมลิเวอร์พูลแมนยู พ่อคุณปอนแล้วเนี่ยไม่มีโอกาสไปดูบอล สนามบอลหลากหลายสนามเลยว่าอยากทำคลิป การเคลื่อนที่จะเป็นประโยชน์กับ คนอื่นที่เขาไม่เคยไปหรือว่าอาจจะอยากไปแต่ไม่รู้จะพูดยังไงเลยนะคะ คลิปลงผัดพอมีกระแสตอบรับจากแฟนบอลหลายๆทีมดีมากๆเลยค่ะ  ได้ประโยชน์มากๆอยากไปตามเลยถ้ารู้ว่าต้องใช้งบเท่าไหร่ในการไปดูหรือเปล่าทำยังไง รู้สึกว่า เป็นจุดเริ่มต้นของการทำไปตกมาจนถึงทุกวันนี้และเวลาที่คุณรู้สึกว่าฉันได้ทำสิ่งที่ฉันรักและแชร์ ให้คนอีกมากมายแล้วคนมาคอมเม้นน่ะเรารู้สึก มันยังไงบ้างอ่ะ รู้สึกว่าเหมือนเราเป็นส่วนหนึ่งที่ทำให้เขาได้ความรู้ใหม่ๆ ประสบการณ์ใหม่ๆ ที่เราเห็นปากในทีวีแต่เราไม่ได้เห็น  เราก็ไปขายมาเหมือนบางทีเราดูบอลในทีวีเราไม่ได้เห็น เราก็ไม่ถ่ายมาเหมือนเขาก็ได้เห็นอีกมุมนึงในนั้นไม่มีค่ะ คนแอบชอบแม่เป็นคลิปอะไรนะ คลิปพาทัวร์สนามฟุตบอลลิเวอร์พูล เป็นยังไงสนามฟุตบอลเป็นยังไง ภาพเหล่านี้เสาร์นี้น่าจะไม่ได้มีใน ในโลกออนไลน์ประจำหรือไม่ได้มีถ่ายทอดสดทางทีวีค่ะเป็นคนที่แบบขนานว่าอย่างนี้เราก็แย่ ความประทับใจเหล่านี้มาให้ทุกคนได้ไปดูเหมือนกับเราจริงๆเลยเนาะ ไม่เข้าใจเลยอ่ะเหมือนคนคนนึงที่รัก เป็นแฟนบอลน่ะแล้วรู้สึกแบบคิดแทนว่าแฟนบอลคนอื่นเขาอยากเห็นอะไรถูกไหม มันไม่ใช่แค่การเตะแต่ว่าต้องทำทุกอย่างเหมือนที่น้องเอิร์นบอกเลยว่านักเตะ  คนรักก็จะเหมือนแบบฉันก็อยากเห็นสิ่งนี้และถ่ายทอดมาเวลาคน ดูละครย้อนหลัง  ทำไมถึงเลือกเป็นแพลตฟอร์มติดต่อคะ ติดต่อเป็นแพลตฟอร์มที่ไม่ยุ่งยากค่ะแล้วก็สามารถทำผิดได้ง่ายๆเพียงแค่เรา แอปติ๊กต๊อกได้เลย สร้างสรรค์ ออกมาได้ง่ายๆค่ะเรื่องของคนอื่นเนี่ยคือลงแบบประมาณ ทำยังไงบ้างครับความถี่ charming ก็ถ้าสมมุติว่าหลักๆจะเป็น Content เกี่ยวกับข่าวสารฟุตบอล ก่อนเยอะเนี่ยก็จะลงวันละสิ ว่าช่วงนี้ข่าวสารฟุตบอลไม่เยอะหรือว่า 3 วัน ML เทคนิคนะเผื่อบางคนบอกว่าอยากอยากเปิดแล้วอยากมีช่องของตัวเองแล้วอยากให้มีคนติดตามเยอะๆจังเลยอ่ะ หลักๆก็ต้องรู้ก่อนค่ะว่าเราชอบอะไรเราถนัดอะไรเรามี ความสามารถแบบไหนเราก็เป็นตัวเองไปเลยค่ะ ตัวเองการหาเขาเรียกว่า หาจุดเด่นของตัวเองให้เจอ ตัวที่เราเป็นตัวเองพอเราเป็นตัวเองหรอกไม่ต้องฝืนเลย แบบที่เราเป็นตัวเอง เยี่ยมเลยจริงนะอันนี้คือประสบการณ์ตรงนะของคนที่มีคนติดตามเยอะถ้าเราทำในสิ่งที่เรารัก แล้วเป็นตัวเองสุดท้ายคนก็จะติดตามเพราะว่าเราเป็นสิ่งนั้นเนาะ และแน่นอนนะคะแต่จุดเริ่มต้นเล็กๆของสิ่งที่ทั้งสองนะคะก็คือน้องแมวให้คุณแม่ ว่าคนอื่นน่ะได้ชื่นชอบ 69 แล้วก็รักเนาะก็กลายเป็นการได้รับรางวัลนะคะเพราะว่าต้องบอกเลยว่า  ช่องในสต๊อกที่ได้รับรางวัลนะคะกับพี่ตาบอด Thailand 2020 ล่าสุดเลยวีดีโอเป็นภาพบรรยากาศเนาะให้ทุกๆท่านจะได้รับ  ภาพยังไงมีความตื่นเต้นยังไงบรรยากาศในงานวันนั้นเป็นอย่างไรถ้าพร้อมแล้วไปชมกันเลยค่ะ หนังโป๊           ร้องเพลงค่ะชอบเต้น ทำอะไรพี่ เวลาไปออกงาน  ถ่ายคลิปไว้ แล้วก็น้องก็ชอบเล่นติ๊กตอกก็เลยเอามาตั้งแต่ก็ว่าเล่นง่ายอ่ะค่ะน้องสามารถ โรงเรียนได้เล่นไม่ได้รู้สึกยังไงที่มีคน     ตอนนี้ได้แต่บอกว่าเดี๋ยวเราจะมาชมนะคะ  ตอนนี้น้องจะบอกว่าเดี๋ยวมีน้องคลิปนะคะ สักครู่นึงน้องวันนี้นะคะต้องบอกว่าเมื่อกี้นี้เราแอบเห็นคนนี้น้องแมวนี่สวยมากๆเลย งั้นก็แต่งหน้าเองไหมคะ       คุณแม่ขับรถหรอคะ แล้วใช้เวลาแต่งนานไหมคะเวลารถติด รองเท้า  ผัว หนูก็เลยแต่งหน้ารอเลยแล้วทำไมน้องไม่เอาพี่ถึงชอบแต่งหน้า แม่สาย อุ๊ยคุณแม่สอนแต่งหน้าให้หน่อยนะ แม่สวยไหมคะ ไม่ไหวปกติค่าเหมือนที่อื่นค่ะ คุณนะสวยปกติแล้วพี่เออล่ะคะ อ๋อค่ะ เที่ยวกับคุณแม่ค่ะ ประกันคะ  เชิญค่ะ สวยมากค่ะทดสอบ 10 ผมค่ะ เชิญด้วย กลับบ้านดีไหมคะลูก  น่ารักหน้าตาดีอันนี้แบบเด็กเนาะเวลาเขาจะตอบก็ตอบแบบตามความรู้สึกจริงๆนะคะ ตอนนี้น้องก็คิดเกินไปนะคะเป็นเรื่องของบรรยากาศได้อย่างที่เราออกจากจุดเริ่มต้นของความรัก โฟกัสในสิ่งที่ตัวเองชอบตัวมาเปิดช่องในติ๊กต๊อก platform เรานะคะแล้วก็ที่สำคัญสุดนะคะอย่างที่เราบอกมันไปว่า เป็นเรื่องของการได้รับรางวัลหลายคนอาจจะรู้สึกว่าเอ๊ะ วันที่ปีนี้นะคะติดต่อกลับด้วยเนี่ยกลับติดต่อบอร์ด Thailand 2020 ทั้ง 2 ท่านเดี๋ยวก็จะมีรางวัลที่ได้รับในวันนั้นด้วย อย่างที่บอกไปเดี๋ยวเราจะได้คุยความรู้สึก ของทั้งคู่ด้วยนะคะแต่ว่าก่อนอื่นไปชม วีดีโอและภาพบรรยากาศอีกครั้งเลยค่ะ    เริ่มต้นในการสร้างตัวตนในติ๊กต๊อกของน้องมายังไม่มีนะคะ อยากจะเก็บเอาไว้ใน ชอบร้องเพลงค่ะชอบเต้นที่โรงเรียนหรือว่าเวลาไป   ถ่ายคลิปไว้แล้วก็น้องก็ชอบเล่นติ๊กตอกก็เลยเอามาตั้ง เล่นง่ายอ่ะค่ะน้องสามารถ ทำโรงเรียนได้เล่นไม่ได้รู้สึกยังไงที่มีคนติดตามผลงานเเละชื่อชอบ น้องแนนนี่ มีความสุข เวลาน้องอ่านคอมเม้นนะคะ เขาก็ดีใจที่มีคนชื่นชมนะคะ ชอบอะไรก็ให้ส่งเสริมนั้นก็เลยได้มีโอกาสที่จะไปออกงานต่างๆเหมือนกัน  รู้สึกให้คนอื่นดูได้  ลูกชอบค่ะ ให้มีความสุขนะคะ ระยะทาง   เสียงตบมือต้อนรับน้องเมย์คุณแม่คุณพ่อและคุณแม่       นี่คือใบซิ่ง of the year นั่นเองได้ครับเติมน้ำใหม่ มากๆจริงๆนะครับแล้วแต่ละคนนี้ก็ต้องบอกว่ามาแรงมากๆด้วยนะครับขอเรียนเชิญนะครับน้องฟิล์มสโรชาและ maximus ประกาศรางวัลรางวัลที่ชะอำ      สวัสดีค่ะ  สำหรับดาวรุ่งพุ่งแรงนะคะขอแสดงความยินดีกับบัณฑิตใหม่ด้วยนะคะ เริ่มต้นนะคะของการทำช่องติดต่อเติมนะคะแล้วมาจากการที่ชื่นชอบฟุตบอลนะคะแล้วก็ เชียร์ทีมเชลซีนะคะถึงแม้ว่าจะแพ้ก็ตามแต่ว่า นะคะไปเที่ยวต่างประเทศนะคะไปดูบอลแล้วก็มีโอกาสได้ขายสนามบอลหลากหลาย ยืมหน่อยนะคะรู้สึกว่าอยากจะทำคลิปแชร์ประสบการณ์นะคะ ช่องทางหนึ่งเลยรู้สึกว่าไม่ตอบเป็นฟอร์มที่ตอบโจทย์มากๆเลยค่ะ ทำคลิปลงไปแล้วเนี่ยกระแสตอบรับจากแฟนบอลนะคะทุกทีมันดีมากๆเลย สนุกกับการทำคลิปนะคะไปเรื่อยๆเลยค่ะทุกวันนี้นะคะ รางวัลนี้นะคะขอบคุณนะคะครอบครัวเป็นเพื่อนนะคะทุกคนที่คอย ถอดมาตลอดเลยนะคะ ขอบคุณที่ตอบด้วยนะคะที่ทำให้เราได้พัฒนาตัวเองนะคะแล้วก็ มิตรภาพดีๆที่นี่เยอะมากๆเลยค่ะ ขายนะคะอยากขอบคุณนะคะ แฟนเชลซี ทุกคนนะคะที่ช่วยกันโหวตให้เกินนะคะให้ได้รางวัลนี้มาค่ะทุกคนในประเทศไทย มากเลยค่ะ ไปเสมอนะคะว่า ข้างขวากลางวันนี้มาได้เนี่ย ใช้แค่รางวัลโอนให้คนเดียวแต่มันคือรางวัลของแฟนบอลทุกคนค่ะขอบคุณจากใจจริงค่ะ   ขอเสียงปรบมือให้ด้วยนะคะ ดูละบาป ดีใจแทน ทั้งทั้งคู่มากๆนะคะน้องมีคุณแม่แล้วก็น้องเอิร์นนะคะแต่ว่าวันนี้เราได้เห็นวีดีโอแล้ว สำหรับการรับรางวัลนะคะ ประวัติแอนส่งให้ 23 ที่นี้ไม่ต้องมาถามนิดนึงว่าความรู้สึก  บรรยากาศแล้วก็สิ่งที่ได้ไปรับรางวัลในวันนั้นนะค่ะเนื่องจากคุณแม่แล้วก็น้องมาพี่ก็เลยไม่รู้สึกยังไงบ้าง บรรยากาศในการรับรางวัลที่ต่อหัว Thailand วันนี้ แม่แบบ  เกินเกินความคาดหมายมากเพราะว่า คืนหนึ่งเลยเนี่ยไม่ไม่คิดว่า เราจะได้รางวัลนี้เพราะว่า เราเพิ่งเริ่มทำยังไม่นานด้วยแล้วก็   น้องที่ที่โทรมาแจ้งนะคะ ตัวเองจะได้มากกว่าหนึ่งคุณแม่ก็ยังไม่ได้คุย ยังไม่ได้คุยของทีมงาน  ตอบแทนนะคะ โทรหาแม่หลายครั้งแล้วขับรถอยู่บ้างอะไรอยู่บ้างคือไม่ไม่สะดวกรับสายจน น้องต้องมาทักในแชทอะค่ะว่าถ้าสะดวก มางานนี้ให้ขอเบอร์ติดต่อกลับค่ะ  อะไรที่คุณได้เห็นชัดว่าถ้าสะดวกให้ไปงานนี้แล้วรู้ว่าเราจะได้น้องแมวพี่จะได้รับรางวัลนะคะคุณแม่  ดีใจค่ะ    บอกน้องเขาว่าช่วยช่วย เลขภาษาอังกฤษอีกทีเพราะว่าไม่เชื่อไม่เชื่อตัวเอง นึกว่าแบบแนวมาแนวไหน ไม่เป็นไรจริงๆแล้วอ่ะคุณแม่   เตรียมตัวไปงานไปถึงก็ไม่คิดว่าแบบตัวเองได้รับการต้อนรับกันแบบจาก  จากทีมงานจากอะไร  ดีมากๆค่ะไปเดินพรมแดงด้วย เรื่องทำงานด้วยบรรยากาศวันนี้โหคนเยอะมาก การมากหรือเปล่า ที่ดังๆเราเคยติดตามอยู่ในเห็นอยู่ในช่องติดต่อกับ น้องอยากคุยอยากคุยใช่ไหมคะหนูรู้สึกยังไงบ้างคะ  ชอบค่ะ หนูชอบเต็มๆ พรมแดงแล้วให้หนูเดินยาวๆเลยอ่ะ  ประเภทธรรมชาติ ชนิดของหนูเองค่ะ นี่เลยนะคะพี่เลยคะ  นะคะขอบคุณค่ะ  รปภในงานที่หนูได้ขึ้นไปตอนบนเวทีอ่ะลูก รู้สึกยังไงบ้าง  หนูมองไม่เห็น มองไม่เห็นเลย  จากวัสดุหรอ ได้ระเบิด  แล้วหนูได้เจอพี่ๆ Content creator ของติ๊กต่อก อีกหลายคนไหมคะ  สีขาว คุยอะไรกับพี่เขาบ้าง คุยกับเรื่อยๆค่ะ คิดว่าที่ไปในงานนี้ทำให้เราแบบ อยากทำ Content เพื่อคน เพิ่มไหมคะ แน่นอนแน่นอนเดี๋ยวกลับไป Content อีกเพียบ ให้คุณแม่บอกเพิ่มเติมดีกว่าประทับใจอะไร งานบ้านค่ะคุณแม่   หลังจากที่เดินพรมแดงเสร็จนะคะเพราะเข้าไปรอรับรางวัลบนเวที ก็ตื่นเต้นก็ไปอีก ตื่นเต้นนิดนึงแต่โชคดีว่าวันนั้นคือรับพร้อมกัน คนมีน้องชาย กับแม่เหมือนกัน   บ่มีผู้บริหาร ให้ด้วยผู้บริหารเข้าไป  แนะนำตัว หรือพูดอะไรเนี้ย แม่แบบ ไม่คิดว่าเราจะแบบไม่รังเกียจมากมายขนาดนี้เพราะว่าอย่างที่บอกว่าโนเนมมาก   เราไม่มีชื่อเสียงอะไรเลยเป็น แค่คนตัวเล็กๆ  รับคัดเลือก ภูมิใจประโยคที่ท่านมาสนทนา มันว่ายังไงบ้างคะท่านผู้บริหารค่ะคุณแม่  มีห่อรัก รักรัก    ท่านบอกว่า   คุณไม่ได้รับคัดเลือกให้เป็น  สร้างพลังบวกให้สังคมสร้างแรงบันดาลใจเพราะว่า พี่ก็บอกว่า คัดยังไงคะเพราะว่าสงสัยมากๆเราแก้แบบไม่มีชื่อเสียงอะไรแล้วเป็นตัวเล็กๆเนี่ย เขาบอกว่าต้องเห็นสิครับคุณทำคอนเทนต์ดีๆเพื่อสังคมแบบนี้ ไม่ต้องเห็นอยู่แล้วบอกว่า ประมาณว่าทำสิ่งดีๆเพื่อสังคมเราก็ต้องส่งเสริมต่อไปอะไรล่ะ เที่ยวจังเลยนะนี่คือความรู้สึกของแม่พี่แล้วก็คุณแม่นะคะมาที่คนอื่นบ้าง อยากพูดอะไรอีกไหมคะลูก ถ้าว่ายังไงคะ แต่คุณไม่ใช่ แม่อย่าร้องไห้สิ แม่บอกรักแม่ ประโยค อะไรนะคะเยี่ยมเลยเนาะ นี้รวยด้วย ok น้องเอิร์นมาดีกว่าให้เล่าความรู้สึกที่ได้รางวัลแล้วก็บรรยากาศในวันนั้น ก็รู้สึกเป็นเกียรติมากเลยค่ะที่ได้มีชื่อเข้าชิงรางวัลนะคะแล้วก็บรรยากาศได้ง่ายขึ้น อลังการมากเลยค่ะทั้งการแสดงบรรยากาศจริงๆหลายท่านเลยที่มาในงาน บางครั้งเราก็ติดตามผ่านทางจะตกแล้วแต่ว่าเราแบบไม่เคยได้เจอตัว ถึงไหนแล้ว  พี่ใหญ่ทุกอย่างแบบอลังการแล้วนอนคือบุคคลที่ได้รับรางวัลน่ะ ดูเหมือนตัวเล็กเลยคิดว่าอะไรที่ทำให้เราได้รับรางวัล ในครั้งนี้ มีความตั้งใจค่ะแล้วก็ความทุ่มเทที่เราตั้งใจทำคลิปเคลื่อนที่ ให้คนอื่นได้ประโยชน์จากคลิปของเราเลยนะคะเพราะเราตั้งใจก็เหมือนกับเป็นรางวัล ตั้งใจของเราค่ะเป็นรางวัลของครู ที่นี้เชื่อว่าทางคุณแม่น้องมีมี่นะคะแล้วก็รวมถึงคุณเอิร์นเนาะ อยากมีอะไรที่แชร์เพราะว่าหลายๆคนอยากรู้สึกว่าจะทำแล้ว เลิกแล้วแต่ยังไม่ได้ลงมือ อยากมีติดต่ออยากมีช่องอยากให้คนติดตามเยอะอย่ากลับหลายอย่างมากแต่ว่า ฝันเห็นทำบ้างไม่ทำบ้างปวดบ้างไม่ปวดบ้างอยากให้ทั้งคู่เนี่ยบอกนิดนึงว่าหลังจากได้รางวัล    ชีวิตเราเปลี่ยนยังไง เผื่อจะได้เป็นแรงบันดาลใจนะคะให้กับทุกๆคนที่จะทำแล้วยังไม่ได้ลงมือทำ คุณแม่ก่อนเลยค่ะ    ก่อนอื่นเลยนะคะ ทุกสิ่งที่พี่ที่ออก ก่อนที่จะมาเป็นไหมไม่มีคนรู้จักขนาดนี้ค่ะก็คือ  เราได้รับ  การสนับสนุนกิจกรรม จากกระทรวงกมแล้วก็จากกรม  ส่งเสริมและพัฒนาคุณภาพชีวิตคนพิการ ที่แบบ มีงบในการพัฒนาคนพิการผ่านมาทางสมาคมผู้ปกครองคนพิการทางสติปัญญาแห่งประเทศ ไม่มี อยู่ในชมรม กลุ่มเป็นเครือข่ายของสมาคมค่ะมีกิจกรรมที่ ผู้ใหญ่เห็นว่ามีประโยชน์กับ กับเด็กๆ  ของคุณน้องคือสติปัญญานะคะ อะไรกิจกรรมอะไรที่เหมาะสมกับท่านก็จะสนับสนุนงบประมาณมาเพื่อ ให้น้องๆได้พัฒนาไม่ว่าจะ เป็นด้านบุคลิกภาพด้านการเต้นการร้องอะไรเนี้ยค่ะส่วนหนึ่งก็จะได้งบมาจาก    พี่กลับมาแล้วนะคะจนแม่มีเรื่องราวดีๆที่มาแชร์ให้ ทุกวันนี้ค่ะ  คำถามชีวิตเปลี่ยนยังไงบ้างค่ะแม่ใช่หลังจากที่ได้  ยังบ่ทันตายไปหลายคนค่ะ เมื่อคืนเริ่มมีคนรู้จักมากขึ้น คน คนเข้ามาติดตามเพิ่มขึ้นค่ะหลังจากนั้นมาก็   คือเหมือนกับว่าคนน่ะจะ เธอไม่รู้จักเราหรือว่าแค่ดูมันผ่านตอนนี้ก็อาจจะมาดูหยุดดูหรือว่ามี ปฏิสัมพันธ์ Oppo ในคอมเม้น ปางทิพย์ ตารางบอลวันพุธที่ มันเป็นคนแบบ อาจารย์ พูดตรงกับใจไปนิดนึงประมาณว่าหน้าตาอย่างนี้อะไรอย่างนี้ประมาณเนี้ย คนส่งไก่ด้วยความไม่รู้จริงๆแต่บางคน คนพูดออกมาด้วยความ  คุณคิดยังไงกับเขาแบบนี้ แปลว่า ว่าแม่ไม่เป็นไรแม่ไม่ร้อนอ่านแล้วก็คือแม่ก็ตอบด้วยการอธิบาย มันจะมีคนที่ร้อนแทนเราหรือว่าผู้ติดตามคนอื่นนะคะ เขาก็จะมาช่วยตอบแล้วก็ช่วยว่า บางทีก็อธิบายกลับไปพี่ก็ว่ากลับไปค่ะ แล้วกลายเป็นว่ามันก็ยิ่งทำให้ ไอ้จิ๊บ ไอ้วีดีโอมันๆ ยิ่งแบบมีคนสนใจมากขึ้นแล้ว   ทำให้คนที่ ได้เห็นอะไรมันตั้งใจเพิ่มขึ้นนะคะได้เห็นว่าสิ่งที่เราพยายามทำเนี่ยคือ  ก่อนที่น้องมาได้ทุกวันนี้แสดงว่าน้องมีการฝึกฝนมา เยอะแล้วมีความอดทนมาเยอะแล้ว ว่าคนติดตามเยอะขึ้นและคนที่รักเรา เยอะมากๆนะคะ มีคนออกรับคนช่วยอธิบายความรักน้องรักเรา เป็นยังไงบ้าง ยังไงก็คือเราก็มีความภูมิใจในตัวเองมากขึ้นนะคะมีความมั่นใจมีความเชื่อมั่นในตัวเองมาก  นั่งเราก็คือได้ ติดตามนะคะมากขึ้นด้วยแฟนบอลหลายๆทีมที่เราทำข่าวทำ Content ได้สังคมใหม่ๆมากขึ้นในช่องทางของแพลตฟอร์มติดต่อกับ สิ่งที่เราตั้งใจอยู่แล้วแล้วก็มีคนมาแบบติดตามมาแบบชื่นชอบผลงานของเราเนาะวันนี้นะคะสุดท้ายอยากให้ทั้งสอง ท่านนะคะคุณแม่น้องไม่รักพี่แล้วก็คนอื่นแชร์หรือว่าอยากจะบอกอะไรกับทุกคนที่จะเป็น ว่าเป็นติดต่อคุยแต่ในอนาคต  อะไรคนที่กำลังจะลงมือนะคะมีอะไรอยากจะแชร์เชิญเลยค่ะ ได้เลยค่ะ  เราก็เอาเรื่องราวสิ่งที่เราชอบนะน่ะค่ะ ปากเกร็ด ลงลง ลงไปดูแล้วก็ เหมือนกับว่าอาจจะต้องมีเป็นความเป็นตัวเองนิดนึงในเรื่องของการทำ Content เลยเนี่ย ทำในสิ่งที่เราชอบแล้วก็เป็นตัวของตัวเอง ไม่สังเกตคิตตี้มันฟังของน้องนะคะมาจากความเร็วเลย ทำสดใสมากขึ้นเหมือนเหมือนคนดูจะไม่ชอบเรื่องเศร้า อะไรที่สดใสแล้วก็ดูแล้วก็ยิ้มตามีความสุขอันนั้นจะฟังมากเลย 12 ล้านวิว น้องเท่ห์ แนะนำตัวแล้วก็แนะนำตัวว่าชื่ออะไรแค่นี้ชอบมากแล้วก็บอกว่าเก่งจังเลยนู่นนี่นั่น  มีอะไรเนี่ย น่าจะความสดใสความดูแล้วก็ยิ้มได้เลยอ่ะค่ะ เหมือนเป็น สิ่งที่คน  ต้องการในสมัยนี้ด้วยเหมือนอะไรที่แบบผ่อนคลาย เป็นกำลังใจให้กับทุกคนใช่ไหมคะ  อย่าคิดว่าเราหน้าตาแบบนี้หรือว่าเรามี ความสามารถไม่เหมือนคนอื่นบางทีมันเราก็เด่นในเรื่องของเราเราอาจจะสามารถ เรื่องทำกับข้าวหรือว่าในเรื่องเย็บปักถักร้อย คือลงเรื่องราวของเราไปด้วย ก็จะไปเจอกลุ่มคนที่เขาชอบเหมือนกันหรือคนที่ให้กำลังใจค่ะ แม่ทุกคนไม่ว่าจะ หน้าตาแบบไหนความสามารถหรือความรู้ยังไงก็ สามารถ สร้างตัวตนในติ๊กต๊อกได้ค่ะขอบคุณนะคะ เอาคนอื่นบ้างอยากจะฝากอะไร ไม่อยากปากใช่ไหมคะ  น้องแมวให้ด้วยแล้วก็ให้คนมาติดต่อเยอะไหมคะ เรขาคณิต พ่อหนูเองค่ะดีเลยนะคะ ขึ้นบ้าน ฝากอะไรทิ้งท้ายสำหรับคนที่จะเป็นติดต่อ Operator ในอนาคต เออนะคะก็อยากจะบอกทุกคนว่าใครก็ตามนะที่มีความฝันนะคะหรืออยากจะแชร์ไป ต่างหูตัวเองนะคะก็อย่ากลัวที่จะทำค่ะก็คือ ตกเป็นแชทปลอมที่ ทำให้เรา ถ้าทำในสิ่งที่เรา อยากจะทำได้จริงๆเป็นตัวเองก็คิดว่าทำได้หมดเลยเพราะติดต่อหรือว่าเป็นแพลตฟอร์มที่เป็นพื้นที่ปลอดภัยนะคะแล้วก็ ทำให้เราทุกคนเติบโตได้ไม่ว่าจะเป็นเฟซใหม่หรือว่าเป็น เอกสารก็สามารถประสบความสำเร็จได้เช่นกันนะคะเยอะมากเลยคุณพูดดีมากจริงๆน้อยเรียกว่า เป็นพื้นที่ปลอดภัยแล้วก็สนับสนุนหมดเลยนะไม่ว่าจะเป็นผู้พิการหรือว่าทุกคนนะคะที่มีความรัก สิ่งที่ตัวเองรักแล้วก็ใช้พื้นที่ตรงนี้นะคะในการส่งต่อให้กับ อีกมากมายเลยหลายๆคนนะคะก็เป็นกำลังใจให้แล้วก็วันนี้ต้องขอบคุณนะคะสำหรับทั้ง 2 ท่านที่มาใช้ รังปลวกนะคะในการเรียกว่าสร้างสรรค์ Content บนแพลตฟอร์มติดต่อกันด้วยกับทั้ง 3 ท่านบนเวที ขอบคุณนะคะแล้วก็สวยขนาดนี้เลยนะคะ นี้เลย น้องแมวมีแล้วก็คุณแม่ขอบคุณมากๆค่ะเพิ่มอีก 1 ลังด้วยนะคะ  แน่นอนเดี๋ยวตอนนี้ขอเชิญถ่ายรูปสักเล็กน้อย OK   วันนี้นะคะโอเคเดี๋ยวพี่เข้ามาได้เลยตอนนี้นะคะต้องถามว่าจริงๆแล้วติดต่อเมียเราจะมี อยู่บริเวณด้านหน้าเลยตรงกลาง แถวหน้ากลางเวทีเดินตรงไปสุดก็เจอเลยนะคะเนื่องในวันนี้เนี่ยเราเรียกว่าเป็น การสร้างพื้นที่ปลอดภัยกับผู้พิการแล้วก็อยากจะชวนทุกท่านนะคะมาเป็น Content creator บน ไม่ไปวันนี้เองนะคะกิจกรรมที่ทุกคนค่ะสามารถร่วมลุ้นรางวัลนะคะ  เรานะคะนั่นก็คือทางด้านของการไป ร่วมแชร์ภาพหรือวีดีโอนะคะบน tiktok ของเรานะคะแล้วก็ที่สำคัญอย่าลืมติดแฮชแท็กนะคะ deity Power ที่ Power หรือไปติดต่อสอบถามได้เลย ที่สำคัญสุดนะคะสำหรับใครที่เรียกว่าจะได้ร่วมลุ้นรางวัล 5 รางวัลพิเศษ 3 ปี เลยดังนั้นพยายามเลยว่าท่านจะต้องอยู่ในงานเท่านั้นแล้วก็ช่วงเวลา 16:00 น หรือว่า 16:00 น จะต้องไปพบกันที่บูธของพี่ตอบที่สำคัญสูตรนะคะรางวัลมีจำนวนจำกัดแล้วก็  ให้กับผู้ที่ทำตามเงื่อนไขแล้วก็มาถึงก่อนเท่านั้นนะคะดังนั้นในวันนี้นะคะต้องย้ำเลยว่าเราจะ ขอบคุณนะคะ    ในช่วงนี้นะคะต้อขออนุญาตนะคะย้ำว่าสำหรับ เรายอมต่อก่อนแล้วกันนะ 16:00 น พร้อมกันที่บูธนะคะแล้วก็ในส่วนของแฮชแท็กอย่าลืมนะคะ  คำว่า visible Power ก็อย่างที่เราบอกกันนะคะว่า พี่ทั้งสองเป็นอีกหนึ่งแรงบันดาลใจนะคะให้กลับ เริ่มลงมือทำตั้งแต่วันนี้นะคะเพื่อที่จะได้มีความปังหรือว่ายอดผู้ติดตามวันนี้เขาจะคุยกับทั้ง 3 ท่านด้วยนะ  แล้วตอนนี้แม่ค้าต้องขอย้ำ อย่าเพิ่งรีบไปไหนนะเพราะว่าหลังจากนี้นะคะเดี๋ยวเราจะมีการแสดงจากน้องๆใช่ไหมคะ โอเคเดี๋ยวรอพบกับการแสดงของน้องๆแล้วก็กิจกรรมที่จะเกิดขึ้นในงานของเรานะคะ วันนี้เดี๋ยวเราทักไปอีกสักครู่เดียวแล้วก็เดี๋ยวช่วงหน้านะคะมาพบกับการแสดงและกิจกรรมสุดพิเศษในช่วง ไปนะคะวันนี้ฝากไปด้วยกลับไปก่อนสวัสดี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งานวันคนพิการสากล ประจําปี 2566 วันศุกร์ ที่ 1 ธันวาคม 2566 (ภาคบ่าย) ณ ศูนย์ราชการแจ้งวัฒนะ (อาคาร B)</dc:title>
  <dc:creator/>
  <cp:keywords/>
  <dcterms:created xsi:type="dcterms:W3CDTF">2023-12-01T18:01:20Z</dcterms:created>
  <dcterms:modified xsi:type="dcterms:W3CDTF">2023-12-01T18:0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 ธันวาคม 2566 เวลา 11.00 น.</vt:lpwstr>
  </property>
  <property fmtid="{D5CDD505-2E9C-101B-9397-08002B2CF9AE}" pid="3" name="subtitle">
    <vt:lpwstr/>
  </property>
</Properties>
</file>